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DA556D" w14:textId="77777777" w:rsidR="00E81DC8" w:rsidRPr="00B84C33" w:rsidRDefault="00C56414" w:rsidP="00C56414">
      <w:pPr>
        <w:spacing w:after="0" w:line="240" w:lineRule="auto"/>
        <w:rPr>
          <w:rFonts w:ascii="Helvetica 55 Roman" w:hAnsi="Helvetica 55 Roman" w:cs="Arial"/>
        </w:rPr>
      </w:pPr>
      <w:bookmarkStart w:id="0" w:name="_GoBack"/>
      <w:bookmarkEnd w:id="0"/>
      <w:r w:rsidRPr="00B84C33">
        <w:rPr>
          <w:rFonts w:ascii="Helvetica 55 Roman" w:hAnsi="Helvetica 55 Roman" w:cs="Arial"/>
        </w:rPr>
        <w:t xml:space="preserve">Dear </w:t>
      </w:r>
      <w:r w:rsidR="000F035D" w:rsidRPr="00B84C33">
        <w:rPr>
          <w:rFonts w:ascii="Helvetica 55 Roman" w:hAnsi="Helvetica 55 Roman" w:cs="Arial"/>
        </w:rPr>
        <w:t>P</w:t>
      </w:r>
      <w:r w:rsidRPr="00B84C33">
        <w:rPr>
          <w:rFonts w:ascii="Helvetica 55 Roman" w:hAnsi="Helvetica 55 Roman" w:cs="Arial"/>
        </w:rPr>
        <w:t>arent</w:t>
      </w:r>
      <w:r w:rsidR="000F035D" w:rsidRPr="00B84C33">
        <w:rPr>
          <w:rFonts w:ascii="Helvetica 55 Roman" w:hAnsi="Helvetica 55 Roman" w:cs="Arial"/>
        </w:rPr>
        <w:t>s/C</w:t>
      </w:r>
      <w:r w:rsidRPr="00B84C33">
        <w:rPr>
          <w:rFonts w:ascii="Helvetica 55 Roman" w:hAnsi="Helvetica 55 Roman" w:cs="Arial"/>
        </w:rPr>
        <w:t>arer</w:t>
      </w:r>
      <w:r w:rsidR="000F035D" w:rsidRPr="00B84C33">
        <w:rPr>
          <w:rFonts w:ascii="Helvetica 55 Roman" w:hAnsi="Helvetica 55 Roman" w:cs="Arial"/>
        </w:rPr>
        <w:t>s</w:t>
      </w:r>
      <w:r w:rsidR="00E536DF" w:rsidRPr="00B84C33">
        <w:rPr>
          <w:rFonts w:ascii="Helvetica 55 Roman" w:hAnsi="Helvetica 55 Roman" w:cs="Arial"/>
        </w:rPr>
        <w:t>,</w:t>
      </w:r>
    </w:p>
    <w:p w14:paraId="170BE07C" w14:textId="77777777" w:rsidR="00221858" w:rsidRPr="00B84C33" w:rsidRDefault="00221858" w:rsidP="00C56414">
      <w:pPr>
        <w:spacing w:after="0" w:line="240" w:lineRule="auto"/>
        <w:rPr>
          <w:rFonts w:ascii="Helvetica 55 Roman" w:hAnsi="Helvetica 55 Roman" w:cs="Arial"/>
        </w:rPr>
      </w:pPr>
    </w:p>
    <w:p w14:paraId="181FAE4A" w14:textId="18F5022A" w:rsidR="006660C0" w:rsidRPr="00B84C33" w:rsidRDefault="00C56414">
      <w:pPr>
        <w:spacing w:after="0" w:line="240" w:lineRule="auto"/>
        <w:rPr>
          <w:rFonts w:ascii="Helvetica 55 Roman" w:hAnsi="Helvetica 55 Roman" w:cs="Arial"/>
        </w:rPr>
      </w:pPr>
      <w:r w:rsidRPr="00B84C33">
        <w:rPr>
          <w:rFonts w:ascii="Helvetica 55 Roman" w:hAnsi="Helvetica 55 Roman" w:cs="Arial"/>
        </w:rPr>
        <w:t>Get set… we’re t</w:t>
      </w:r>
      <w:r w:rsidR="00A058EA" w:rsidRPr="00B84C33">
        <w:rPr>
          <w:rFonts w:ascii="Helvetica 55 Roman" w:hAnsi="Helvetica 55 Roman" w:cs="Arial"/>
        </w:rPr>
        <w:t xml:space="preserve">aking part in </w:t>
      </w:r>
      <w:proofErr w:type="spellStart"/>
      <w:r w:rsidR="00256B44" w:rsidRPr="00B84C33">
        <w:rPr>
          <w:rFonts w:ascii="Helvetica 55 Roman" w:hAnsi="Helvetica 55 Roman" w:cs="Arial"/>
          <w:b/>
        </w:rPr>
        <w:t>Sustrans</w:t>
      </w:r>
      <w:proofErr w:type="spellEnd"/>
      <w:r w:rsidR="004A2025" w:rsidRPr="00B84C33">
        <w:rPr>
          <w:rFonts w:ascii="Helvetica 55 Roman" w:hAnsi="Helvetica 55 Roman" w:cs="Arial"/>
          <w:b/>
        </w:rPr>
        <w:t xml:space="preserve"> Big Pedal 20</w:t>
      </w:r>
      <w:r w:rsidR="00DE0EE1" w:rsidRPr="00B84C33">
        <w:rPr>
          <w:rFonts w:ascii="Helvetica 55 Roman" w:hAnsi="Helvetica 55 Roman" w:cs="Arial"/>
          <w:b/>
        </w:rPr>
        <w:t>2</w:t>
      </w:r>
      <w:r w:rsidR="000D5EFD">
        <w:rPr>
          <w:rFonts w:ascii="Helvetica 55 Roman" w:hAnsi="Helvetica 55 Roman" w:cs="Arial"/>
          <w:b/>
        </w:rPr>
        <w:t>1</w:t>
      </w:r>
      <w:r w:rsidR="006660C0" w:rsidRPr="00B84C33">
        <w:rPr>
          <w:rFonts w:ascii="Helvetica 55 Roman" w:hAnsi="Helvetica 55 Roman" w:cs="Arial"/>
        </w:rPr>
        <w:t>.</w:t>
      </w:r>
    </w:p>
    <w:p w14:paraId="24B3F132" w14:textId="77777777" w:rsidR="006660C0" w:rsidRPr="00B84C33" w:rsidRDefault="006660C0">
      <w:pPr>
        <w:spacing w:after="0" w:line="240" w:lineRule="auto"/>
        <w:rPr>
          <w:rFonts w:ascii="Helvetica 55 Roman" w:hAnsi="Helvetica 55 Roman" w:cs="Arial"/>
        </w:rPr>
      </w:pPr>
    </w:p>
    <w:p w14:paraId="6B049F17" w14:textId="2B58315D" w:rsidR="006660C0" w:rsidRPr="00B84C33" w:rsidRDefault="006660C0">
      <w:pPr>
        <w:spacing w:after="0" w:line="240" w:lineRule="auto"/>
        <w:rPr>
          <w:rFonts w:ascii="Helvetica 55 Roman" w:hAnsi="Helvetica 55 Roman" w:cs="Arial"/>
          <w:b/>
        </w:rPr>
      </w:pPr>
      <w:r w:rsidRPr="00B84C33">
        <w:rPr>
          <w:rFonts w:ascii="Helvetica 55 Roman" w:hAnsi="Helvetica 55 Roman" w:cs="Arial"/>
          <w:b/>
        </w:rPr>
        <w:t>What is it?</w:t>
      </w:r>
    </w:p>
    <w:p w14:paraId="43C88C04" w14:textId="2AC0AF53" w:rsidR="00C56414" w:rsidRPr="00B84C33" w:rsidRDefault="006660C0">
      <w:pPr>
        <w:spacing w:after="0" w:line="240" w:lineRule="auto"/>
        <w:rPr>
          <w:rFonts w:ascii="Helvetica 55 Roman" w:hAnsi="Helvetica 55 Roman"/>
        </w:rPr>
      </w:pPr>
      <w:r w:rsidRPr="00B84C33">
        <w:rPr>
          <w:rFonts w:ascii="Helvetica 55 Roman" w:hAnsi="Helvetica 55 Roman" w:cs="Arial"/>
        </w:rPr>
        <w:t>Sustrans Big Pedal is</w:t>
      </w:r>
      <w:r w:rsidR="00C56414" w:rsidRPr="00B84C33">
        <w:rPr>
          <w:rFonts w:ascii="Helvetica 55 Roman" w:hAnsi="Helvetica 55 Roman" w:cs="Arial"/>
        </w:rPr>
        <w:t xml:space="preserve"> </w:t>
      </w:r>
      <w:r w:rsidR="00A058EA" w:rsidRPr="00B84C33">
        <w:rPr>
          <w:rFonts w:ascii="Helvetica 55 Roman" w:hAnsi="Helvetica 55 Roman" w:cs="Arial"/>
        </w:rPr>
        <w:t>the UK’s largest</w:t>
      </w:r>
      <w:r w:rsidR="00C56414" w:rsidRPr="00B84C33">
        <w:rPr>
          <w:rFonts w:ascii="Helvetica 55 Roman" w:hAnsi="Helvetica 55 Roman" w:cs="Arial"/>
        </w:rPr>
        <w:t xml:space="preserve"> inter-school </w:t>
      </w:r>
      <w:r w:rsidR="00886377" w:rsidRPr="00B84C33">
        <w:rPr>
          <w:rFonts w:ascii="Helvetica 55 Roman" w:hAnsi="Helvetica 55 Roman" w:cs="Arial"/>
        </w:rPr>
        <w:t xml:space="preserve">cycling, walking </w:t>
      </w:r>
      <w:r w:rsidR="00C56414" w:rsidRPr="00B84C33">
        <w:rPr>
          <w:rFonts w:ascii="Helvetica 55 Roman" w:hAnsi="Helvetica 55 Roman" w:cs="Arial"/>
        </w:rPr>
        <w:t xml:space="preserve">and scooting </w:t>
      </w:r>
      <w:r w:rsidR="000F035D" w:rsidRPr="00B84C33">
        <w:rPr>
          <w:rFonts w:ascii="Helvetica 55 Roman" w:hAnsi="Helvetica 55 Roman" w:cs="Arial"/>
        </w:rPr>
        <w:t>challenge</w:t>
      </w:r>
      <w:r w:rsidR="00785A41" w:rsidRPr="00B84C33">
        <w:rPr>
          <w:rFonts w:ascii="Helvetica 55 Roman" w:hAnsi="Helvetica 55 Roman" w:cs="Arial"/>
        </w:rPr>
        <w:t xml:space="preserve">. </w:t>
      </w:r>
      <w:r w:rsidR="00E37F6B" w:rsidRPr="00B84C33">
        <w:rPr>
          <w:rFonts w:ascii="Helvetica 55 Roman" w:hAnsi="Helvetica 55 Roman"/>
        </w:rPr>
        <w:t>T</w:t>
      </w:r>
      <w:r w:rsidR="000245C0" w:rsidRPr="00B84C33">
        <w:rPr>
          <w:rFonts w:ascii="Helvetica 55 Roman" w:hAnsi="Helvetica 55 Roman"/>
        </w:rPr>
        <w:t>he</w:t>
      </w:r>
      <w:r w:rsidR="00EA4323" w:rsidRPr="00B84C33">
        <w:rPr>
          <w:rFonts w:ascii="Helvetica 55 Roman" w:hAnsi="Helvetica 55 Roman"/>
        </w:rPr>
        <w:t xml:space="preserve"> </w:t>
      </w:r>
      <w:r w:rsidR="000245C0" w:rsidRPr="00B84C33">
        <w:rPr>
          <w:rFonts w:ascii="Helvetica 55 Roman" w:hAnsi="Helvetica 55 Roman"/>
        </w:rPr>
        <w:t>challenge</w:t>
      </w:r>
      <w:r w:rsidR="00EA4323" w:rsidRPr="00B84C33">
        <w:rPr>
          <w:rFonts w:ascii="Helvetica 55 Roman" w:hAnsi="Helvetica 55 Roman"/>
        </w:rPr>
        <w:t xml:space="preserve"> </w:t>
      </w:r>
      <w:r w:rsidR="00D636BD" w:rsidRPr="00B84C33">
        <w:rPr>
          <w:rFonts w:ascii="Helvetica 55 Roman" w:hAnsi="Helvetica 55 Roman"/>
        </w:rPr>
        <w:t>runs</w:t>
      </w:r>
      <w:r w:rsidR="00894B3C" w:rsidRPr="00B84C33">
        <w:rPr>
          <w:rFonts w:ascii="Helvetica 55 Roman" w:hAnsi="Helvetica 55 Roman"/>
        </w:rPr>
        <w:t xml:space="preserve"> </w:t>
      </w:r>
      <w:r w:rsidR="00894B3C" w:rsidRPr="00B84C33">
        <w:rPr>
          <w:rFonts w:ascii="Helvetica 55 Roman" w:hAnsi="Helvetica 55 Roman"/>
          <w:b/>
        </w:rPr>
        <w:t xml:space="preserve">from </w:t>
      </w:r>
      <w:r w:rsidR="000D5EFD">
        <w:rPr>
          <w:rFonts w:ascii="Helvetica 55 Roman" w:hAnsi="Helvetica 55 Roman"/>
          <w:b/>
        </w:rPr>
        <w:t>Monday 19</w:t>
      </w:r>
      <w:r w:rsidR="000D5EFD" w:rsidRPr="000D5EFD">
        <w:rPr>
          <w:rFonts w:ascii="Helvetica 55 Roman" w:hAnsi="Helvetica 55 Roman"/>
          <w:b/>
          <w:vertAlign w:val="superscript"/>
        </w:rPr>
        <w:t>th</w:t>
      </w:r>
      <w:r w:rsidR="000D5EFD">
        <w:rPr>
          <w:rFonts w:ascii="Helvetica 55 Roman" w:hAnsi="Helvetica 55 Roman"/>
          <w:b/>
        </w:rPr>
        <w:t xml:space="preserve"> April to Friday 30</w:t>
      </w:r>
      <w:r w:rsidR="000D5EFD" w:rsidRPr="000D5EFD">
        <w:rPr>
          <w:rFonts w:ascii="Helvetica 55 Roman" w:hAnsi="Helvetica 55 Roman"/>
          <w:b/>
          <w:vertAlign w:val="superscript"/>
        </w:rPr>
        <w:t>th</w:t>
      </w:r>
      <w:r w:rsidR="000D5EFD">
        <w:rPr>
          <w:rFonts w:ascii="Helvetica 55 Roman" w:hAnsi="Helvetica 55 Roman"/>
          <w:b/>
        </w:rPr>
        <w:t xml:space="preserve"> April</w:t>
      </w:r>
      <w:r w:rsidR="00E656A7" w:rsidRPr="00B84C33">
        <w:rPr>
          <w:rFonts w:ascii="Helvetica 55 Roman" w:hAnsi="Helvetica 55 Roman"/>
        </w:rPr>
        <w:t xml:space="preserve">. It’s free and we would love everyone to be involved. </w:t>
      </w:r>
    </w:p>
    <w:p w14:paraId="7FB05DF9" w14:textId="77777777" w:rsidR="00EA4323" w:rsidRPr="00B84C33" w:rsidRDefault="00EA4323">
      <w:pPr>
        <w:spacing w:after="0" w:line="240" w:lineRule="auto"/>
        <w:rPr>
          <w:rFonts w:ascii="Helvetica 55 Roman" w:hAnsi="Helvetica 55 Roman"/>
        </w:rPr>
      </w:pPr>
    </w:p>
    <w:p w14:paraId="6F059B1C" w14:textId="6F7D8089" w:rsidR="00CA44D9" w:rsidRPr="00B84C33" w:rsidRDefault="00CA44D9" w:rsidP="00CA44D9">
      <w:pPr>
        <w:spacing w:after="0" w:line="240" w:lineRule="auto"/>
        <w:rPr>
          <w:rFonts w:ascii="Helvetica 55 Roman" w:hAnsi="Helvetica 55 Roman" w:cs="Arial"/>
          <w:b/>
        </w:rPr>
      </w:pPr>
      <w:r w:rsidRPr="00B84C33">
        <w:rPr>
          <w:rFonts w:ascii="Helvetica 55 Roman" w:hAnsi="Helvetica 55 Roman" w:cs="Arial"/>
          <w:b/>
        </w:rPr>
        <w:t>How does it work?</w:t>
      </w:r>
    </w:p>
    <w:p w14:paraId="451C7828" w14:textId="016168CC" w:rsidR="00CA44D9" w:rsidRPr="00B84C33" w:rsidRDefault="000D5EFD" w:rsidP="00CA44D9">
      <w:pPr>
        <w:spacing w:after="0" w:line="240" w:lineRule="auto"/>
        <w:rPr>
          <w:rFonts w:ascii="Helvetica 55 Roman" w:hAnsi="Helvetica 55 Roman"/>
        </w:rPr>
      </w:pPr>
      <w:r>
        <w:rPr>
          <w:rFonts w:ascii="Helvetica 55 Roman" w:hAnsi="Helvetica 55 Roman"/>
        </w:rPr>
        <w:t>We will be recording the number of pupils and staff who cycle, walk</w:t>
      </w:r>
      <w:r w:rsidR="00CA44D9" w:rsidRPr="00B84C33">
        <w:rPr>
          <w:rFonts w:ascii="Helvetica 55 Roman" w:hAnsi="Helvetica 55 Roman"/>
        </w:rPr>
        <w:t>, scoot</w:t>
      </w:r>
      <w:r>
        <w:rPr>
          <w:rFonts w:ascii="Helvetica 55 Roman" w:hAnsi="Helvetica 55 Roman"/>
        </w:rPr>
        <w:t xml:space="preserve"> or use</w:t>
      </w:r>
      <w:r w:rsidR="00CA44D9" w:rsidRPr="00B84C33">
        <w:rPr>
          <w:rFonts w:ascii="Helvetica 55 Roman" w:hAnsi="Helvetica 55 Roman"/>
        </w:rPr>
        <w:t xml:space="preserve"> a wheelchair to school. </w:t>
      </w:r>
    </w:p>
    <w:p w14:paraId="703A8174" w14:textId="77777777" w:rsidR="00CA44D9" w:rsidRPr="00B84C33" w:rsidRDefault="00CA44D9" w:rsidP="00CA44D9">
      <w:pPr>
        <w:spacing w:after="0" w:line="240" w:lineRule="auto"/>
        <w:rPr>
          <w:rFonts w:ascii="Helvetica 55 Roman" w:hAnsi="Helvetica 55 Roman"/>
        </w:rPr>
      </w:pPr>
    </w:p>
    <w:p w14:paraId="57EAEA1E" w14:textId="051FFAED" w:rsidR="00FC36B4" w:rsidRPr="00B84C33" w:rsidRDefault="00FC36B4">
      <w:pPr>
        <w:spacing w:after="0" w:line="240" w:lineRule="auto"/>
        <w:rPr>
          <w:rFonts w:ascii="Helvetica 55 Roman" w:hAnsi="Helvetica 55 Roman" w:cs="Arial"/>
          <w:b/>
        </w:rPr>
      </w:pPr>
      <w:r w:rsidRPr="00B84C33">
        <w:rPr>
          <w:rFonts w:ascii="Helvetica 55 Roman" w:hAnsi="Helvetica 55 Roman" w:cs="Arial"/>
          <w:b/>
        </w:rPr>
        <w:t xml:space="preserve">Why </w:t>
      </w:r>
      <w:r w:rsidR="00D23E5F" w:rsidRPr="00B84C33">
        <w:rPr>
          <w:rFonts w:ascii="Helvetica 55 Roman" w:hAnsi="Helvetica 55 Roman" w:cs="Arial"/>
          <w:b/>
        </w:rPr>
        <w:t xml:space="preserve">are </w:t>
      </w:r>
      <w:r w:rsidR="001E7B38" w:rsidRPr="00B84C33">
        <w:rPr>
          <w:rFonts w:ascii="Helvetica 55 Roman" w:hAnsi="Helvetica 55 Roman" w:cs="Arial"/>
          <w:b/>
        </w:rPr>
        <w:t>we taking</w:t>
      </w:r>
      <w:r w:rsidRPr="00B84C33">
        <w:rPr>
          <w:rFonts w:ascii="Helvetica 55 Roman" w:hAnsi="Helvetica 55 Roman" w:cs="Arial"/>
          <w:b/>
        </w:rPr>
        <w:t xml:space="preserve"> part?</w:t>
      </w:r>
    </w:p>
    <w:p w14:paraId="63CCB7D8" w14:textId="53CB1160" w:rsidR="00DE238C" w:rsidRPr="00B84C33" w:rsidRDefault="00DE238C" w:rsidP="00DE238C">
      <w:pPr>
        <w:spacing w:after="0" w:line="240" w:lineRule="auto"/>
        <w:rPr>
          <w:rFonts w:ascii="Helvetica 55 Roman" w:hAnsi="Helvetica 55 Roman" w:cs="Arial"/>
        </w:rPr>
      </w:pPr>
      <w:r w:rsidRPr="00B84C33">
        <w:rPr>
          <w:rFonts w:ascii="Helvetica 55 Roman" w:hAnsi="Helvetica 55 Roman" w:cs="Arial"/>
        </w:rPr>
        <w:t>It’s a great way to get more of our pupils travelling actively to school and is a simple way to boost their physical and mental health.</w:t>
      </w:r>
      <w:r w:rsidR="00F571FB" w:rsidRPr="00B84C33">
        <w:rPr>
          <w:rFonts w:ascii="Helvetica 55 Roman" w:hAnsi="Helvetica 55 Roman" w:cs="Arial"/>
        </w:rPr>
        <w:t xml:space="preserve"> It can also redu</w:t>
      </w:r>
      <w:r w:rsidR="001F0EB6" w:rsidRPr="00B84C33">
        <w:rPr>
          <w:rFonts w:ascii="Helvetica 55 Roman" w:hAnsi="Helvetica 55 Roman" w:cs="Arial"/>
        </w:rPr>
        <w:t>ce congestion around the school, making</w:t>
      </w:r>
      <w:r w:rsidR="00F571FB" w:rsidRPr="00B84C33">
        <w:rPr>
          <w:rFonts w:ascii="Helvetica 55 Roman" w:hAnsi="Helvetica 55 Roman" w:cs="Arial"/>
        </w:rPr>
        <w:t xml:space="preserve"> it a nicer space to be. </w:t>
      </w:r>
      <w:r w:rsidR="000D5EFD">
        <w:rPr>
          <w:rFonts w:ascii="Helvetica 55 Roman" w:hAnsi="Helvetica 55 Roman" w:cs="Arial"/>
        </w:rPr>
        <w:t xml:space="preserve">The greater the number of participants the more chance there is of the school winning prizes.  </w:t>
      </w:r>
    </w:p>
    <w:p w14:paraId="3FB5B302" w14:textId="77777777" w:rsidR="00DE238C" w:rsidRPr="00B84C33" w:rsidRDefault="00DE238C" w:rsidP="00DE238C">
      <w:pPr>
        <w:spacing w:after="0" w:line="240" w:lineRule="auto"/>
        <w:rPr>
          <w:rFonts w:ascii="Helvetica 55 Roman" w:hAnsi="Helvetica 55 Roman" w:cs="Arial"/>
        </w:rPr>
      </w:pPr>
    </w:p>
    <w:p w14:paraId="7EA68FF8" w14:textId="77777777" w:rsidR="00887418" w:rsidRPr="00B84C33" w:rsidRDefault="00887418" w:rsidP="00887418">
      <w:pPr>
        <w:spacing w:after="0" w:line="240" w:lineRule="auto"/>
        <w:rPr>
          <w:rFonts w:ascii="Helvetica 55 Roman" w:hAnsi="Helvetica 55 Roman" w:cs="Arial"/>
          <w:b/>
        </w:rPr>
      </w:pPr>
      <w:r w:rsidRPr="00B84C33">
        <w:rPr>
          <w:rFonts w:ascii="Helvetica 55 Roman" w:hAnsi="Helvetica 55 Roman" w:cs="Arial"/>
          <w:b/>
        </w:rPr>
        <w:t>What’s next?</w:t>
      </w:r>
    </w:p>
    <w:p w14:paraId="56EE241D" w14:textId="77777777" w:rsidR="00887418" w:rsidRPr="00B84C33" w:rsidRDefault="00887418" w:rsidP="00887418">
      <w:pPr>
        <w:spacing w:after="0" w:line="240" w:lineRule="auto"/>
        <w:rPr>
          <w:rFonts w:ascii="Helvetica 55 Roman" w:hAnsi="Helvetica 55 Roman" w:cs="Arial"/>
        </w:rPr>
      </w:pPr>
      <w:r w:rsidRPr="00B84C33">
        <w:rPr>
          <w:rFonts w:ascii="Helvetica 55 Roman" w:hAnsi="Helvetica 55 Roman" w:cs="Arial"/>
        </w:rPr>
        <w:t xml:space="preserve">All you need to do is encourage your </w:t>
      </w:r>
      <w:proofErr w:type="gramStart"/>
      <w:r w:rsidRPr="00B84C33">
        <w:rPr>
          <w:rFonts w:ascii="Helvetica 55 Roman" w:hAnsi="Helvetica 55 Roman" w:cs="Arial"/>
        </w:rPr>
        <w:t>child(</w:t>
      </w:r>
      <w:proofErr w:type="spellStart"/>
      <w:proofErr w:type="gramEnd"/>
      <w:r w:rsidRPr="00B84C33">
        <w:rPr>
          <w:rFonts w:ascii="Helvetica 55 Roman" w:hAnsi="Helvetica 55 Roman" w:cs="Arial"/>
        </w:rPr>
        <w:t>ren</w:t>
      </w:r>
      <w:proofErr w:type="spellEnd"/>
      <w:r w:rsidRPr="00B84C33">
        <w:rPr>
          <w:rFonts w:ascii="Helvetica 55 Roman" w:hAnsi="Helvetica 55 Roman" w:cs="Arial"/>
        </w:rPr>
        <w:t>) to cycle, walk or scoot to school on as many days as possible during the event, and join them on their journey.</w:t>
      </w:r>
    </w:p>
    <w:p w14:paraId="1F2F9108" w14:textId="77777777" w:rsidR="00A546E0" w:rsidRPr="00B84C33" w:rsidRDefault="00A546E0" w:rsidP="00A546E0">
      <w:pPr>
        <w:spacing w:after="0" w:line="240" w:lineRule="auto"/>
        <w:rPr>
          <w:rFonts w:ascii="Helvetica 55 Roman" w:hAnsi="Helvetica 55 Roman" w:cs="Arial"/>
          <w:b/>
        </w:rPr>
      </w:pPr>
    </w:p>
    <w:p w14:paraId="0582FC8C" w14:textId="77777777" w:rsidR="000D6865" w:rsidRPr="00B84C33" w:rsidRDefault="00887418" w:rsidP="00A546E0">
      <w:pPr>
        <w:spacing w:after="0" w:line="240" w:lineRule="auto"/>
        <w:rPr>
          <w:rFonts w:ascii="Helvetica 55 Roman" w:hAnsi="Helvetica 55 Roman" w:cs="Arial"/>
        </w:rPr>
      </w:pPr>
      <w:r w:rsidRPr="00B84C33">
        <w:rPr>
          <w:rFonts w:ascii="Helvetica 55 Roman" w:hAnsi="Helvetica 55 Roman" w:cs="Arial"/>
          <w:b/>
        </w:rPr>
        <w:t>The Challenge is for the whole family</w:t>
      </w:r>
    </w:p>
    <w:p w14:paraId="57B92F69" w14:textId="7D275B45" w:rsidR="00A546E0" w:rsidRPr="00DB644B" w:rsidRDefault="00A546E0" w:rsidP="00DB644B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Helvetica 55 Roman" w:hAnsi="Helvetica 55 Roman" w:cs="Arial"/>
          <w:b/>
        </w:rPr>
      </w:pPr>
      <w:r w:rsidRPr="00DB644B">
        <w:rPr>
          <w:rFonts w:ascii="Helvetica 55 Roman" w:hAnsi="Helvetica 55 Roman" w:cs="Arial"/>
          <w:b/>
        </w:rPr>
        <w:t>Your journeys count too</w:t>
      </w:r>
      <w:r w:rsidR="00E414F3" w:rsidRPr="00DB644B">
        <w:rPr>
          <w:rFonts w:ascii="Helvetica 55 Roman" w:hAnsi="Helvetica 55 Roman" w:cs="Arial"/>
          <w:b/>
        </w:rPr>
        <w:t xml:space="preserve">- </w:t>
      </w:r>
      <w:r w:rsidRPr="00DB644B" w:rsidDel="00EA4313">
        <w:rPr>
          <w:rFonts w:ascii="Helvetica 55 Roman" w:hAnsi="Helvetica 55 Roman"/>
        </w:rPr>
        <w:t xml:space="preserve">Let us know if you cycled, walked or used a scooter by </w:t>
      </w:r>
      <w:r w:rsidR="00DB644B">
        <w:rPr>
          <w:rFonts w:ascii="Helvetica 55 Roman" w:hAnsi="Helvetica 55 Roman"/>
        </w:rPr>
        <w:t xml:space="preserve">telling your child. You can even send photos in which we can upload to the </w:t>
      </w:r>
      <w:proofErr w:type="spellStart"/>
      <w:r w:rsidR="00DB644B">
        <w:rPr>
          <w:rFonts w:ascii="Helvetica 55 Roman" w:hAnsi="Helvetica 55 Roman"/>
        </w:rPr>
        <w:t>Sustrans</w:t>
      </w:r>
      <w:proofErr w:type="spellEnd"/>
      <w:r w:rsidR="00DB644B">
        <w:rPr>
          <w:rFonts w:ascii="Helvetica 55 Roman" w:hAnsi="Helvetica 55 Roman"/>
        </w:rPr>
        <w:t xml:space="preserve"> site. Just let me know if you </w:t>
      </w:r>
      <w:r w:rsidR="00786E35">
        <w:rPr>
          <w:rFonts w:ascii="Helvetica 55 Roman" w:hAnsi="Helvetica 55 Roman"/>
        </w:rPr>
        <w:t xml:space="preserve">would not like your </w:t>
      </w:r>
      <w:r w:rsidR="00DB644B">
        <w:rPr>
          <w:rFonts w:ascii="Helvetica 55 Roman" w:hAnsi="Helvetica 55 Roman"/>
        </w:rPr>
        <w:t>photos sharing.</w:t>
      </w:r>
    </w:p>
    <w:p w14:paraId="295B6A28" w14:textId="3A093F56" w:rsidR="00A546E0" w:rsidRPr="00B84C33" w:rsidRDefault="00A546E0" w:rsidP="00B84C33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Helvetica 55 Roman" w:hAnsi="Helvetica 55 Roman"/>
          <w:sz w:val="16"/>
          <w:szCs w:val="16"/>
        </w:rPr>
      </w:pPr>
      <w:r w:rsidRPr="00B84C33">
        <w:rPr>
          <w:rFonts w:ascii="Helvetica 55 Roman" w:hAnsi="Helvetica 55 Roman" w:cs="Arial"/>
          <w:b/>
        </w:rPr>
        <w:t>Cycle, walk, scoot and snap to win family prizes</w:t>
      </w:r>
      <w:r w:rsidR="00E414F3" w:rsidRPr="00B84C33">
        <w:rPr>
          <w:rFonts w:ascii="Helvetica 55 Roman" w:hAnsi="Helvetica 55 Roman" w:cs="Arial"/>
          <w:b/>
        </w:rPr>
        <w:t xml:space="preserve">- </w:t>
      </w:r>
      <w:r w:rsidRPr="00B84C33">
        <w:rPr>
          <w:rFonts w:ascii="Helvetica 55 Roman" w:hAnsi="Helvetica 55 Roman"/>
        </w:rPr>
        <w:t>Simply</w:t>
      </w:r>
      <w:r w:rsidR="00BC3C3E" w:rsidRPr="00B84C33">
        <w:rPr>
          <w:rFonts w:ascii="Helvetica 55 Roman" w:hAnsi="Helvetica 55 Roman"/>
        </w:rPr>
        <w:t xml:space="preserve"> follow Sustrans on Twitter, Facebook or Instagram,</w:t>
      </w:r>
      <w:r w:rsidRPr="00B84C33">
        <w:rPr>
          <w:rFonts w:ascii="Helvetica 55 Roman" w:hAnsi="Helvetica 55 Roman"/>
        </w:rPr>
        <w:t xml:space="preserve"> take a photo of your family cycling, walking or scooting to school during the challenge and post it using #</w:t>
      </w:r>
      <w:proofErr w:type="spellStart"/>
      <w:r w:rsidRPr="00B84C33">
        <w:rPr>
          <w:rFonts w:ascii="Helvetica 55 Roman" w:hAnsi="Helvetica 55 Roman"/>
        </w:rPr>
        <w:t>BigPedalWin</w:t>
      </w:r>
      <w:proofErr w:type="spellEnd"/>
      <w:r w:rsidRPr="00B84C33">
        <w:rPr>
          <w:rFonts w:ascii="Helvetica 55 Roman" w:hAnsi="Helvetica 55 Roman"/>
        </w:rPr>
        <w:t xml:space="preserve">. </w:t>
      </w:r>
      <w:r w:rsidR="00CD1B32" w:rsidRPr="00B84C33">
        <w:rPr>
          <w:rFonts w:ascii="Helvetica 55 Roman" w:hAnsi="Helvetica 55 Roman"/>
        </w:rPr>
        <w:t xml:space="preserve">For T&amp;Cs and full details on how to enter visit </w:t>
      </w:r>
      <w:hyperlink r:id="rId7" w:history="1">
        <w:r w:rsidR="00CD1B32" w:rsidRPr="00B84C33">
          <w:rPr>
            <w:rFonts w:ascii="Helvetica 55 Roman" w:hAnsi="Helvetica 55 Roman"/>
          </w:rPr>
          <w:t>www.sustrans.org.uk/bigpedal/familycomp</w:t>
        </w:r>
      </w:hyperlink>
      <w:r w:rsidR="00CD1B32" w:rsidRPr="00B84C33">
        <w:rPr>
          <w:rFonts w:ascii="Helvetica 55 Roman" w:hAnsi="Helvetica 55 Roman"/>
        </w:rPr>
        <w:t>.</w:t>
      </w:r>
      <w:r w:rsidR="00CD1B32" w:rsidRPr="00B84C33">
        <w:rPr>
          <w:rFonts w:ascii="Helvetica 55 Roman" w:hAnsi="Helvetica 55 Roman"/>
          <w:color w:val="FF0000"/>
        </w:rPr>
        <w:t xml:space="preserve"> </w:t>
      </w:r>
    </w:p>
    <w:p w14:paraId="47ADA954" w14:textId="77777777" w:rsidR="00CA44D9" w:rsidRPr="00B84C33" w:rsidRDefault="00CA44D9" w:rsidP="00FC4A93">
      <w:pPr>
        <w:spacing w:after="0" w:line="240" w:lineRule="auto"/>
        <w:rPr>
          <w:rFonts w:ascii="Helvetica 55 Roman" w:hAnsi="Helvetica 55 Roman" w:cs="Arial"/>
          <w:b/>
        </w:rPr>
      </w:pPr>
    </w:p>
    <w:p w14:paraId="5D64FFA0" w14:textId="16AB044F" w:rsidR="00A546E0" w:rsidRPr="00B84C33" w:rsidRDefault="00A546E0" w:rsidP="00DB644B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Helvetica 55 Roman" w:hAnsi="Helvetica 55 Roman" w:cs="Arial"/>
        </w:rPr>
      </w:pPr>
      <w:r w:rsidRPr="00B84C33">
        <w:rPr>
          <w:rFonts w:ascii="Helvetica 55 Roman" w:hAnsi="Helvetica 55 Roman" w:cs="Arial"/>
          <w:b/>
        </w:rPr>
        <w:t>Download your free guide</w:t>
      </w:r>
      <w:r w:rsidR="000C4F09" w:rsidRPr="00B84C33">
        <w:rPr>
          <w:rFonts w:ascii="Helvetica 55 Roman" w:hAnsi="Helvetica 55 Roman" w:cs="Arial"/>
          <w:b/>
        </w:rPr>
        <w:t xml:space="preserve"> -</w:t>
      </w:r>
      <w:r w:rsidR="00FC4A93" w:rsidRPr="00B84C33">
        <w:rPr>
          <w:rFonts w:ascii="Helvetica 55 Roman" w:hAnsi="Helvetica 55 Roman" w:cs="Arial"/>
          <w:b/>
        </w:rPr>
        <w:t xml:space="preserve"> </w:t>
      </w:r>
      <w:r w:rsidRPr="00B84C33">
        <w:rPr>
          <w:rFonts w:ascii="Helvetica 55 Roman" w:hAnsi="Helvetica 55 Roman" w:cs="Arial"/>
        </w:rPr>
        <w:t>To help you get ready for the Big Pedal, Sustrans is offering families a handy, free guide packed with advice, games and challenges to help you have hassle-free cycle, walk or scoot to school.</w:t>
      </w:r>
      <w:r w:rsidR="00E414F3" w:rsidRPr="00B84C33">
        <w:rPr>
          <w:rFonts w:ascii="Helvetica 55 Roman" w:hAnsi="Helvetica 55 Roman" w:cs="Arial"/>
        </w:rPr>
        <w:t xml:space="preserve"> </w:t>
      </w:r>
    </w:p>
    <w:p w14:paraId="5ACB52B1" w14:textId="77777777" w:rsidR="0093118A" w:rsidRPr="00B84C33" w:rsidRDefault="0093118A" w:rsidP="0093118A">
      <w:pPr>
        <w:spacing w:after="0" w:line="240" w:lineRule="auto"/>
        <w:rPr>
          <w:rFonts w:ascii="Helvetica 55 Roman" w:hAnsi="Helvetica 55 Roman"/>
        </w:rPr>
      </w:pPr>
    </w:p>
    <w:p w14:paraId="603D24CA" w14:textId="1018582C" w:rsidR="000D6865" w:rsidRPr="00B84C33" w:rsidRDefault="00021B11" w:rsidP="0093118A">
      <w:pPr>
        <w:spacing w:after="0" w:line="240" w:lineRule="auto"/>
        <w:rPr>
          <w:rFonts w:ascii="Helvetica 55 Roman" w:hAnsi="Helvetica 55 Roman" w:cs="Arial"/>
        </w:rPr>
      </w:pPr>
      <w:r w:rsidRPr="00B84C33">
        <w:rPr>
          <w:rFonts w:ascii="Helvetica 55 Roman" w:hAnsi="Helvetica 55 Roman" w:cs="Arial"/>
        </w:rPr>
        <w:lastRenderedPageBreak/>
        <w:t>V</w:t>
      </w:r>
      <w:r w:rsidR="000D6865" w:rsidRPr="00B84C33">
        <w:rPr>
          <w:rFonts w:ascii="Helvetica 55 Roman" w:hAnsi="Helvetica 55 Roman" w:cs="Arial"/>
        </w:rPr>
        <w:t xml:space="preserve">isit </w:t>
      </w:r>
      <w:hyperlink r:id="rId8" w:history="1">
        <w:r w:rsidR="000D6865" w:rsidRPr="00B84C33">
          <w:rPr>
            <w:rStyle w:val="Hyperlink"/>
            <w:rFonts w:ascii="Helvetica 55 Roman" w:hAnsi="Helvetica 55 Roman" w:cs="Arial"/>
          </w:rPr>
          <w:t>www.sustrans.org.uk/bigpedal</w:t>
        </w:r>
      </w:hyperlink>
      <w:r w:rsidRPr="00B84C33">
        <w:rPr>
          <w:rFonts w:ascii="Helvetica 55 Roman" w:hAnsi="Helvetica 55 Roman" w:cs="Arial"/>
        </w:rPr>
        <w:t xml:space="preserve"> to download your pack and find out more information about how families can get involved.</w:t>
      </w:r>
    </w:p>
    <w:p w14:paraId="0B99D8DA" w14:textId="77777777" w:rsidR="00F204D8" w:rsidRPr="00B84C33" w:rsidRDefault="00F204D8" w:rsidP="00F94CAB">
      <w:pPr>
        <w:spacing w:after="0" w:line="240" w:lineRule="auto"/>
        <w:rPr>
          <w:rFonts w:ascii="Helvetica 55 Roman" w:hAnsi="Helvetica 55 Roman" w:cs="Arial"/>
          <w:b/>
        </w:rPr>
      </w:pPr>
    </w:p>
    <w:p w14:paraId="07A78D85" w14:textId="14644D5A" w:rsidR="00A97767" w:rsidRDefault="005F7161" w:rsidP="00C444BA">
      <w:pPr>
        <w:spacing w:after="0" w:line="240" w:lineRule="auto"/>
        <w:rPr>
          <w:rFonts w:ascii="Helvetica 55 Roman" w:hAnsi="Helvetica 55 Roman" w:cs="Arial"/>
        </w:rPr>
      </w:pPr>
      <w:r w:rsidRPr="00B84C33">
        <w:rPr>
          <w:rFonts w:ascii="Helvetica 55 Roman" w:hAnsi="Helvetica 55 Roman" w:cs="Arial"/>
        </w:rPr>
        <w:t xml:space="preserve">For more information about the event go to </w:t>
      </w:r>
      <w:hyperlink r:id="rId9" w:history="1">
        <w:r w:rsidR="003D33A5" w:rsidRPr="00B84C33">
          <w:rPr>
            <w:rStyle w:val="Hyperlink"/>
            <w:rFonts w:ascii="Helvetica 55 Roman" w:hAnsi="Helvetica 55 Roman" w:cs="Arial"/>
            <w:b/>
          </w:rPr>
          <w:t>www.bigpedal.org.uk</w:t>
        </w:r>
      </w:hyperlink>
      <w:r w:rsidR="00000F69" w:rsidRPr="00B84C33">
        <w:rPr>
          <w:rFonts w:ascii="Helvetica 55 Roman" w:hAnsi="Helvetica 55 Roman" w:cs="Arial"/>
          <w:b/>
        </w:rPr>
        <w:t xml:space="preserve">. </w:t>
      </w:r>
      <w:r w:rsidR="00CD1B90" w:rsidRPr="00B84C33">
        <w:rPr>
          <w:rFonts w:ascii="Helvetica 55 Roman" w:hAnsi="Helvetica 55 Roman" w:cs="Arial"/>
        </w:rPr>
        <w:t xml:space="preserve">Enjoy the </w:t>
      </w:r>
      <w:r w:rsidR="009257C6" w:rsidRPr="00B84C33">
        <w:rPr>
          <w:rFonts w:ascii="Helvetica 55 Roman" w:hAnsi="Helvetica 55 Roman" w:cs="Arial"/>
        </w:rPr>
        <w:t>challenge</w:t>
      </w:r>
      <w:r w:rsidR="00A97767" w:rsidRPr="00B84C33">
        <w:rPr>
          <w:rFonts w:ascii="Helvetica 55 Roman" w:hAnsi="Helvetica 55 Roman" w:cs="Arial"/>
        </w:rPr>
        <w:t>!</w:t>
      </w:r>
    </w:p>
    <w:p w14:paraId="572B4FE0" w14:textId="77777777" w:rsidR="00DB644B" w:rsidRDefault="00DB644B" w:rsidP="00C444BA">
      <w:pPr>
        <w:spacing w:after="0" w:line="240" w:lineRule="auto"/>
        <w:rPr>
          <w:rFonts w:ascii="Helvetica 55 Roman" w:hAnsi="Helvetica 55 Roman" w:cs="Arial"/>
        </w:rPr>
      </w:pPr>
    </w:p>
    <w:p w14:paraId="33A41FB7" w14:textId="1B187552" w:rsidR="00DB644B" w:rsidRDefault="00DB644B" w:rsidP="00C444BA">
      <w:pPr>
        <w:spacing w:after="0" w:line="240" w:lineRule="auto"/>
        <w:rPr>
          <w:rFonts w:ascii="Helvetica 55 Roman" w:hAnsi="Helvetica 55 Roman" w:cs="Arial"/>
        </w:rPr>
      </w:pPr>
      <w:r>
        <w:rPr>
          <w:rFonts w:ascii="Helvetica 55 Roman" w:hAnsi="Helvetica 55 Roman" w:cs="Arial"/>
        </w:rPr>
        <w:t>If you can’t cycle / scoot / walk all the way just park a bit further away from school and park &amp; stride.</w:t>
      </w:r>
    </w:p>
    <w:p w14:paraId="5AB2DEC1" w14:textId="77777777" w:rsidR="00DB644B" w:rsidRDefault="00DB644B" w:rsidP="00C444BA">
      <w:pPr>
        <w:spacing w:after="0" w:line="240" w:lineRule="auto"/>
        <w:rPr>
          <w:rFonts w:ascii="Helvetica 55 Roman" w:hAnsi="Helvetica 55 Roman" w:cs="Arial"/>
        </w:rPr>
      </w:pPr>
    </w:p>
    <w:p w14:paraId="47D1A661" w14:textId="0CF195D8" w:rsidR="00BC1005" w:rsidRDefault="0012531D" w:rsidP="00C444BA">
      <w:pPr>
        <w:spacing w:after="0" w:line="240" w:lineRule="auto"/>
        <w:rPr>
          <w:rFonts w:ascii="Helvetica 55 Roman" w:hAnsi="Helvetica 55 Roman" w:cs="Arial"/>
        </w:rPr>
      </w:pPr>
      <w:r>
        <w:rPr>
          <w:rFonts w:ascii="Helvetica 55 Roman" w:hAnsi="Helvetica 55 Roman" w:cs="Arial"/>
        </w:rPr>
        <w:t>Come on The Ellis: We can win this!!</w:t>
      </w:r>
    </w:p>
    <w:p w14:paraId="3353F433" w14:textId="77777777" w:rsidR="00B84C33" w:rsidRDefault="00B84C33">
      <w:pPr>
        <w:spacing w:after="0" w:line="240" w:lineRule="auto"/>
        <w:rPr>
          <w:rFonts w:ascii="Helvetica 55 Roman" w:hAnsi="Helvetica 55 Roman" w:cs="Arial"/>
        </w:rPr>
      </w:pPr>
    </w:p>
    <w:p w14:paraId="41ECEAD4" w14:textId="1C1A8886" w:rsidR="00221858" w:rsidRDefault="00DB644B">
      <w:pPr>
        <w:spacing w:after="0" w:line="240" w:lineRule="auto"/>
        <w:rPr>
          <w:rFonts w:ascii="Helvetica 55 Roman" w:hAnsi="Helvetica 55 Roman" w:cs="Arial"/>
        </w:rPr>
      </w:pPr>
      <w:r>
        <w:rPr>
          <w:rFonts w:ascii="Helvetica 55 Roman" w:hAnsi="Helvetica 55 Roman" w:cs="Arial"/>
        </w:rPr>
        <w:t xml:space="preserve">Regards </w:t>
      </w:r>
    </w:p>
    <w:p w14:paraId="0201DA26" w14:textId="3F5B3CE4" w:rsidR="00DB644B" w:rsidRPr="00B84C33" w:rsidRDefault="000D5EFD">
      <w:pPr>
        <w:spacing w:after="0" w:line="240" w:lineRule="auto"/>
        <w:rPr>
          <w:rFonts w:ascii="Helvetica 55 Roman" w:hAnsi="Helvetica 55 Roman" w:cs="Arial"/>
        </w:rPr>
      </w:pPr>
      <w:r>
        <w:rPr>
          <w:rFonts w:ascii="Helvetica 55 Roman" w:hAnsi="Helvetica 55 Roman" w:cs="Arial"/>
        </w:rPr>
        <w:t>Miss Cook</w:t>
      </w:r>
    </w:p>
    <w:sectPr w:rsidR="00DB644B" w:rsidRPr="00B84C33" w:rsidSect="00000F69">
      <w:headerReference w:type="first" r:id="rId10"/>
      <w:pgSz w:w="11906" w:h="16838"/>
      <w:pgMar w:top="567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91EC94" w14:textId="77777777" w:rsidR="000702FE" w:rsidRDefault="000702FE" w:rsidP="00000F69">
      <w:pPr>
        <w:spacing w:after="0" w:line="240" w:lineRule="auto"/>
      </w:pPr>
      <w:r>
        <w:separator/>
      </w:r>
    </w:p>
  </w:endnote>
  <w:endnote w:type="continuationSeparator" w:id="0">
    <w:p w14:paraId="75CC5F6A" w14:textId="77777777" w:rsidR="000702FE" w:rsidRDefault="000702FE" w:rsidP="00000F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55 Roman">
    <w:altName w:val="Arial"/>
    <w:charset w:val="00"/>
    <w:family w:val="swiss"/>
    <w:pitch w:val="variable"/>
    <w:sig w:usb0="8000002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F942B8" w14:textId="77777777" w:rsidR="000702FE" w:rsidRDefault="000702FE" w:rsidP="00000F69">
      <w:pPr>
        <w:spacing w:after="0" w:line="240" w:lineRule="auto"/>
      </w:pPr>
      <w:r>
        <w:separator/>
      </w:r>
    </w:p>
  </w:footnote>
  <w:footnote w:type="continuationSeparator" w:id="0">
    <w:p w14:paraId="73E7E6CF" w14:textId="77777777" w:rsidR="000702FE" w:rsidRDefault="000702FE" w:rsidP="00000F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F08B2B" w14:textId="5A123AB0" w:rsidR="00BC1005" w:rsidRDefault="00BC1005" w:rsidP="00C77260">
    <w:pPr>
      <w:pStyle w:val="Header"/>
      <w:jc w:val="right"/>
    </w:pPr>
    <w:r w:rsidRPr="00C77260">
      <w:rPr>
        <w:noProof/>
        <w:lang w:val="en-US"/>
      </w:rPr>
      <w:drawing>
        <wp:inline distT="0" distB="0" distL="0" distR="0" wp14:anchorId="086261F6" wp14:editId="7AA5AC3A">
          <wp:extent cx="1483372" cy="1483372"/>
          <wp:effectExtent l="0" t="0" r="2540" b="254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18313" cy="15183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49C4B94"/>
    <w:multiLevelType w:val="hybridMultilevel"/>
    <w:tmpl w:val="B57260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2F2481"/>
    <w:multiLevelType w:val="hybridMultilevel"/>
    <w:tmpl w:val="49521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903F9A"/>
    <w:multiLevelType w:val="hybridMultilevel"/>
    <w:tmpl w:val="BA3E6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NDEzszC3MDcFEko6SsGpxcWZ+XkgBYa1ADN2O7UsAAAA"/>
  </w:docVars>
  <w:rsids>
    <w:rsidRoot w:val="00C56414"/>
    <w:rsid w:val="00000F69"/>
    <w:rsid w:val="0000331F"/>
    <w:rsid w:val="0001526F"/>
    <w:rsid w:val="00021B11"/>
    <w:rsid w:val="00021CD3"/>
    <w:rsid w:val="000245C0"/>
    <w:rsid w:val="00027671"/>
    <w:rsid w:val="00036E63"/>
    <w:rsid w:val="00044A8B"/>
    <w:rsid w:val="00044CAB"/>
    <w:rsid w:val="000702FE"/>
    <w:rsid w:val="000713AB"/>
    <w:rsid w:val="000B0FBA"/>
    <w:rsid w:val="000B6469"/>
    <w:rsid w:val="000C4F09"/>
    <w:rsid w:val="000D5EFD"/>
    <w:rsid w:val="000D6865"/>
    <w:rsid w:val="000F035D"/>
    <w:rsid w:val="0012531D"/>
    <w:rsid w:val="00130F17"/>
    <w:rsid w:val="00156509"/>
    <w:rsid w:val="00157DEB"/>
    <w:rsid w:val="00160B49"/>
    <w:rsid w:val="0017556E"/>
    <w:rsid w:val="001C4FA7"/>
    <w:rsid w:val="001E7B38"/>
    <w:rsid w:val="001F0EB6"/>
    <w:rsid w:val="001F5F95"/>
    <w:rsid w:val="00203E26"/>
    <w:rsid w:val="00210D0E"/>
    <w:rsid w:val="00221858"/>
    <w:rsid w:val="00225B93"/>
    <w:rsid w:val="00256B44"/>
    <w:rsid w:val="0026417F"/>
    <w:rsid w:val="00280F80"/>
    <w:rsid w:val="00283809"/>
    <w:rsid w:val="002A1184"/>
    <w:rsid w:val="002A56B3"/>
    <w:rsid w:val="002B4098"/>
    <w:rsid w:val="002C3A72"/>
    <w:rsid w:val="002D54D4"/>
    <w:rsid w:val="002E5A0E"/>
    <w:rsid w:val="00303D9A"/>
    <w:rsid w:val="003057D0"/>
    <w:rsid w:val="00316093"/>
    <w:rsid w:val="003232D3"/>
    <w:rsid w:val="00341EAA"/>
    <w:rsid w:val="0036550A"/>
    <w:rsid w:val="00367F7D"/>
    <w:rsid w:val="00387BCA"/>
    <w:rsid w:val="00387E49"/>
    <w:rsid w:val="003D2C3C"/>
    <w:rsid w:val="003D33A5"/>
    <w:rsid w:val="003F3949"/>
    <w:rsid w:val="00407839"/>
    <w:rsid w:val="00407AB0"/>
    <w:rsid w:val="00411C81"/>
    <w:rsid w:val="00416FC7"/>
    <w:rsid w:val="004344A3"/>
    <w:rsid w:val="00450B17"/>
    <w:rsid w:val="004A2025"/>
    <w:rsid w:val="004A21A6"/>
    <w:rsid w:val="004C2D68"/>
    <w:rsid w:val="004D5190"/>
    <w:rsid w:val="004D64DD"/>
    <w:rsid w:val="004F1D7C"/>
    <w:rsid w:val="005411DF"/>
    <w:rsid w:val="005421A0"/>
    <w:rsid w:val="005610EC"/>
    <w:rsid w:val="00587DE7"/>
    <w:rsid w:val="005B6C90"/>
    <w:rsid w:val="005C02A2"/>
    <w:rsid w:val="005F7161"/>
    <w:rsid w:val="00606927"/>
    <w:rsid w:val="0061347B"/>
    <w:rsid w:val="006218A2"/>
    <w:rsid w:val="006473B5"/>
    <w:rsid w:val="006660C0"/>
    <w:rsid w:val="00686651"/>
    <w:rsid w:val="00694C22"/>
    <w:rsid w:val="00695AF6"/>
    <w:rsid w:val="006B3D79"/>
    <w:rsid w:val="006B494F"/>
    <w:rsid w:val="006B7DE0"/>
    <w:rsid w:val="006D3CAD"/>
    <w:rsid w:val="006D55F6"/>
    <w:rsid w:val="006E34C5"/>
    <w:rsid w:val="0072303B"/>
    <w:rsid w:val="0072424B"/>
    <w:rsid w:val="007449F4"/>
    <w:rsid w:val="00755862"/>
    <w:rsid w:val="00770CAE"/>
    <w:rsid w:val="00785A41"/>
    <w:rsid w:val="00786E35"/>
    <w:rsid w:val="007914A6"/>
    <w:rsid w:val="007A5A00"/>
    <w:rsid w:val="007D1C4B"/>
    <w:rsid w:val="007D794E"/>
    <w:rsid w:val="00810139"/>
    <w:rsid w:val="0085589C"/>
    <w:rsid w:val="00866585"/>
    <w:rsid w:val="00886377"/>
    <w:rsid w:val="00887418"/>
    <w:rsid w:val="00894B3C"/>
    <w:rsid w:val="008A1BEE"/>
    <w:rsid w:val="008C4B91"/>
    <w:rsid w:val="009257C6"/>
    <w:rsid w:val="0093118A"/>
    <w:rsid w:val="00933295"/>
    <w:rsid w:val="00935442"/>
    <w:rsid w:val="009459D9"/>
    <w:rsid w:val="00950F5A"/>
    <w:rsid w:val="00952C87"/>
    <w:rsid w:val="0095596F"/>
    <w:rsid w:val="00977C54"/>
    <w:rsid w:val="009813D0"/>
    <w:rsid w:val="009840F3"/>
    <w:rsid w:val="009B46A3"/>
    <w:rsid w:val="009C4F37"/>
    <w:rsid w:val="009F7B6F"/>
    <w:rsid w:val="00A058EA"/>
    <w:rsid w:val="00A13E32"/>
    <w:rsid w:val="00A21FA7"/>
    <w:rsid w:val="00A324FF"/>
    <w:rsid w:val="00A43125"/>
    <w:rsid w:val="00A45D32"/>
    <w:rsid w:val="00A546E0"/>
    <w:rsid w:val="00A71CE2"/>
    <w:rsid w:val="00A73410"/>
    <w:rsid w:val="00A7363E"/>
    <w:rsid w:val="00A936BD"/>
    <w:rsid w:val="00A97767"/>
    <w:rsid w:val="00AC3417"/>
    <w:rsid w:val="00AE5708"/>
    <w:rsid w:val="00AF2869"/>
    <w:rsid w:val="00B02891"/>
    <w:rsid w:val="00B126A1"/>
    <w:rsid w:val="00B30CDB"/>
    <w:rsid w:val="00B32C5E"/>
    <w:rsid w:val="00B534F0"/>
    <w:rsid w:val="00B6721C"/>
    <w:rsid w:val="00B713CE"/>
    <w:rsid w:val="00B717D1"/>
    <w:rsid w:val="00B72C92"/>
    <w:rsid w:val="00B76D2C"/>
    <w:rsid w:val="00B84C33"/>
    <w:rsid w:val="00B852E3"/>
    <w:rsid w:val="00BC1005"/>
    <w:rsid w:val="00BC3C3E"/>
    <w:rsid w:val="00BC484C"/>
    <w:rsid w:val="00BC5290"/>
    <w:rsid w:val="00BD0C2A"/>
    <w:rsid w:val="00BE75D1"/>
    <w:rsid w:val="00C12165"/>
    <w:rsid w:val="00C12B8F"/>
    <w:rsid w:val="00C213F7"/>
    <w:rsid w:val="00C444BA"/>
    <w:rsid w:val="00C56414"/>
    <w:rsid w:val="00C674F3"/>
    <w:rsid w:val="00C77260"/>
    <w:rsid w:val="00C87242"/>
    <w:rsid w:val="00C97362"/>
    <w:rsid w:val="00CA44D9"/>
    <w:rsid w:val="00CA638C"/>
    <w:rsid w:val="00CB3E37"/>
    <w:rsid w:val="00CC1DA4"/>
    <w:rsid w:val="00CD1B32"/>
    <w:rsid w:val="00CD1B90"/>
    <w:rsid w:val="00CD43E3"/>
    <w:rsid w:val="00CE661A"/>
    <w:rsid w:val="00D23E5F"/>
    <w:rsid w:val="00D40F78"/>
    <w:rsid w:val="00D41321"/>
    <w:rsid w:val="00D5530D"/>
    <w:rsid w:val="00D563EA"/>
    <w:rsid w:val="00D636BD"/>
    <w:rsid w:val="00D70DCA"/>
    <w:rsid w:val="00D77B01"/>
    <w:rsid w:val="00D97D9E"/>
    <w:rsid w:val="00DB2CE0"/>
    <w:rsid w:val="00DB644B"/>
    <w:rsid w:val="00DC5863"/>
    <w:rsid w:val="00DC5EB7"/>
    <w:rsid w:val="00DE0EE1"/>
    <w:rsid w:val="00DE238C"/>
    <w:rsid w:val="00DE751D"/>
    <w:rsid w:val="00DF06F5"/>
    <w:rsid w:val="00E00886"/>
    <w:rsid w:val="00E37F6B"/>
    <w:rsid w:val="00E414F3"/>
    <w:rsid w:val="00E536DF"/>
    <w:rsid w:val="00E61A7C"/>
    <w:rsid w:val="00E656A7"/>
    <w:rsid w:val="00E81055"/>
    <w:rsid w:val="00E81BC1"/>
    <w:rsid w:val="00E81DC8"/>
    <w:rsid w:val="00E87614"/>
    <w:rsid w:val="00E9636D"/>
    <w:rsid w:val="00E97C3A"/>
    <w:rsid w:val="00E97C4F"/>
    <w:rsid w:val="00EA4313"/>
    <w:rsid w:val="00EA4323"/>
    <w:rsid w:val="00F204D8"/>
    <w:rsid w:val="00F22056"/>
    <w:rsid w:val="00F22400"/>
    <w:rsid w:val="00F24FE3"/>
    <w:rsid w:val="00F44F5C"/>
    <w:rsid w:val="00F571FB"/>
    <w:rsid w:val="00F94CAB"/>
    <w:rsid w:val="00FC1694"/>
    <w:rsid w:val="00FC36B4"/>
    <w:rsid w:val="00FC4A93"/>
    <w:rsid w:val="00FE2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200E0FE"/>
  <w15:docId w15:val="{E1E3A869-9334-4FFD-8D96-5FB61DF12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85A4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776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28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89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413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12B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2B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2B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2B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2B8F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785A41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Revision">
    <w:name w:val="Revision"/>
    <w:hidden/>
    <w:uiPriority w:val="99"/>
    <w:semiHidden/>
    <w:rsid w:val="009257C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00F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F69"/>
  </w:style>
  <w:style w:type="paragraph" w:styleId="Footer">
    <w:name w:val="footer"/>
    <w:basedOn w:val="Normal"/>
    <w:link w:val="FooterChar"/>
    <w:uiPriority w:val="99"/>
    <w:unhideWhenUsed/>
    <w:rsid w:val="00000F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F69"/>
  </w:style>
  <w:style w:type="character" w:styleId="FollowedHyperlink">
    <w:name w:val="FollowedHyperlink"/>
    <w:basedOn w:val="DefaultParagraphFont"/>
    <w:uiPriority w:val="99"/>
    <w:semiHidden/>
    <w:unhideWhenUsed/>
    <w:rsid w:val="0060692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E7B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19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ustrans.org.uk/bigpeda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ustrans.org.uk/bigpedal/familycom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bigpedal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0</Words>
  <Characters>1941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strans</Company>
  <LinksUpToDate>false</LinksUpToDate>
  <CharactersWithSpaces>2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Clark</dc:creator>
  <cp:keywords/>
  <dc:description/>
  <cp:lastModifiedBy>H Fiddes</cp:lastModifiedBy>
  <cp:revision>2</cp:revision>
  <cp:lastPrinted>2015-02-04T13:03:00Z</cp:lastPrinted>
  <dcterms:created xsi:type="dcterms:W3CDTF">2021-04-12T14:50:00Z</dcterms:created>
  <dcterms:modified xsi:type="dcterms:W3CDTF">2021-04-12T14:50:00Z</dcterms:modified>
</cp:coreProperties>
</file>